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1EE619A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Pr="0052043F">
        <w:rPr>
          <w:noProof/>
        </w:rPr>
        <w:t xml:space="preserve">, sorted by their </w:t>
      </w:r>
      <w:r w:rsidR="00AB5109">
        <w:rPr>
          <w:b/>
          <w:noProof/>
        </w:rPr>
        <w:t>name and by the name of their composer</w:t>
      </w:r>
      <w:r w:rsidR="00557A31">
        <w:rPr>
          <w:b/>
          <w:noProof/>
        </w:rPr>
        <w:t xml:space="preserve"> in alphabetical order</w:t>
      </w:r>
      <w:r w:rsidRPr="0052043F">
        <w:rPr>
          <w:noProof/>
        </w:rPr>
        <w:t>,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90"/>
        <w:gridCol w:w="6030"/>
      </w:tblGrid>
      <w:tr w:rsidR="00901FD6" w:rsidRPr="0052043F" w14:paraId="1FA9B0F3" w14:textId="77777777" w:rsidTr="000C295E">
        <w:trPr>
          <w:trHeight w:val="348"/>
        </w:trPr>
        <w:tc>
          <w:tcPr>
            <w:tcW w:w="4590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030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0C295E">
        <w:trPr>
          <w:trHeight w:val="4989"/>
        </w:trPr>
        <w:tc>
          <w:tcPr>
            <w:tcW w:w="4590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6030" w:type="dxa"/>
          </w:tcPr>
          <w:p w14:paraId="7C541273" w14:textId="77777777" w:rsidR="0052043F" w:rsidRDefault="0036435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6435E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310D340B" w14:textId="5295798E" w:rsidR="003970C7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4B650CD5" w14:textId="0B7B0573" w:rsidR="00981B73" w:rsidRDefault="0036123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6123C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1FE4D0FF" w14:textId="77777777" w:rsidR="003970C7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10E746AA" w14:textId="77777777" w:rsidR="003970C7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35FFF5EA" w14:textId="77777777" w:rsidR="003970C7" w:rsidRPr="003970C7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789E69A" w14:textId="77777777" w:rsidR="003970C7" w:rsidRPr="003970C7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  <w:p w14:paraId="40607E8F" w14:textId="77777777" w:rsidR="003970C7" w:rsidRPr="003970C7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49A3953" w14:textId="50E3FAE8" w:rsidR="003970C7" w:rsidRPr="0052043F" w:rsidRDefault="003970C7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3E9E8B18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 sorted in the way described above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0C295E">
        <w:trPr>
          <w:trHeight w:val="348"/>
        </w:trPr>
        <w:tc>
          <w:tcPr>
            <w:tcW w:w="4590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030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0C295E">
        <w:trPr>
          <w:trHeight w:val="1259"/>
        </w:trPr>
        <w:tc>
          <w:tcPr>
            <w:tcW w:w="4590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6030" w:type="dxa"/>
          </w:tcPr>
          <w:p w14:paraId="59E97310" w14:textId="77777777" w:rsidR="0052043F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1FB5FCD2" w14:textId="77777777" w:rsid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57142A3A" w14:textId="77777777" w:rsid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DBF6D58" w14:textId="77777777" w:rsid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28FEC4FD" w14:textId="77777777" w:rsid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44E9D5B3" w14:textId="77777777" w:rsidR="00547A62" w:rsidRP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59B80360" w14:textId="77777777" w:rsidR="00547A62" w:rsidRP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0366616E" w14:textId="77777777" w:rsidR="00547A62" w:rsidRP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09B46D7D" w14:textId="77777777" w:rsidR="00547A62" w:rsidRPr="00547A62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  <w:p w14:paraId="6017D4AB" w14:textId="69D9148C" w:rsidR="00547A62" w:rsidRPr="0052043F" w:rsidRDefault="00547A6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</w:tc>
      </w:tr>
    </w:tbl>
    <w:p w14:paraId="04FA680F" w14:textId="634AFF58" w:rsidR="003A392C" w:rsidRPr="00442981" w:rsidRDefault="00442981" w:rsidP="00442981">
      <w:pPr>
        <w:jc w:val="center"/>
        <w:rPr>
          <w:i/>
          <w:iCs/>
        </w:rPr>
      </w:pPr>
      <w:r w:rsidRPr="00442981">
        <w:rPr>
          <w:i/>
          <w:iCs/>
        </w:rPr>
        <w:lastRenderedPageBreak/>
        <w:t>Suggestion</w:t>
      </w:r>
      <w:r w:rsidR="003A392C" w:rsidRPr="00442981">
        <w:rPr>
          <w:i/>
          <w:iCs/>
        </w:rPr>
        <w:t xml:space="preserve">: Choose a piece from the ones here to listen </w:t>
      </w:r>
      <w:r w:rsidR="004F7F3E">
        <w:rPr>
          <w:i/>
          <w:iCs/>
        </w:rPr>
        <w:t xml:space="preserve">to </w:t>
      </w:r>
      <w:r w:rsidR="003A392C" w:rsidRPr="00442981">
        <w:rPr>
          <w:i/>
          <w:iCs/>
        </w:rPr>
        <w:t xml:space="preserve">while you are doing the </w:t>
      </w:r>
      <w:r w:rsidRPr="00442981">
        <w:rPr>
          <w:i/>
          <w:iCs/>
        </w:rPr>
        <w:t>problem!</w:t>
      </w:r>
    </w:p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800"/>
        <w:gridCol w:w="4630"/>
      </w:tblGrid>
      <w:tr w:rsidR="00146B8A" w:rsidRPr="0052043F" w14:paraId="2B34D8EE" w14:textId="77777777" w:rsidTr="00264F06">
        <w:trPr>
          <w:trHeight w:val="348"/>
        </w:trPr>
        <w:tc>
          <w:tcPr>
            <w:tcW w:w="5310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264F06">
        <w:trPr>
          <w:trHeight w:val="1628"/>
        </w:trPr>
        <w:tc>
          <w:tcPr>
            <w:tcW w:w="5310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120" w:type="dxa"/>
          </w:tcPr>
          <w:p w14:paraId="1E489B26" w14:textId="77777777" w:rsidR="00F44929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6435E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6274B0C2" w14:textId="77777777" w:rsidR="00F44929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1ADE5E8" w14:textId="77777777" w:rsidR="00F44929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6123C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7759D08A" w14:textId="77777777" w:rsidR="00F44929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4BA2477A" w14:textId="77777777" w:rsidR="00F44929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B9CEB36" w14:textId="77777777" w:rsidR="00F44929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F852EE" w14:textId="77777777" w:rsidR="00F44929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  <w:p w14:paraId="7A9245E8" w14:textId="77777777" w:rsidR="00F44929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53C92F58" w14:textId="5890C021" w:rsidR="00146B8A" w:rsidRPr="0052043F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4282644B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sorted in the way described above, and the program ends.</w:t>
            </w:r>
          </w:p>
        </w:tc>
      </w:tr>
      <w:tr w:rsidR="00146B8A" w:rsidRPr="0052043F" w14:paraId="317A1353" w14:textId="77777777" w:rsidTr="00264F06">
        <w:trPr>
          <w:trHeight w:val="348"/>
        </w:trPr>
        <w:tc>
          <w:tcPr>
            <w:tcW w:w="5310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86407C">
        <w:trPr>
          <w:trHeight w:val="7820"/>
        </w:trPr>
        <w:tc>
          <w:tcPr>
            <w:tcW w:w="5310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120" w:type="dxa"/>
          </w:tcPr>
          <w:p w14:paraId="37E52B8C" w14:textId="77777777" w:rsidR="00245ADB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DC45BF2" w14:textId="77777777" w:rsidR="00245ADB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210834B3" w14:textId="77777777" w:rsidR="00245ADB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2DA6C27" w14:textId="77777777" w:rsidR="00245ADB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2073E5B1" w14:textId="77777777" w:rsidR="00245ADB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193F82C2" w14:textId="77777777" w:rsidR="00245ADB" w:rsidRPr="00547A62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487FC95" w14:textId="77777777" w:rsidR="00245ADB" w:rsidRPr="00547A62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FF1AB21" w14:textId="77777777" w:rsidR="00245ADB" w:rsidRPr="00547A62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553F0A5F" w14:textId="77777777" w:rsidR="00245ADB" w:rsidRPr="00547A62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  <w:p w14:paraId="3EDFBDA1" w14:textId="6E7DC23D" w:rsidR="00146B8A" w:rsidRPr="0052043F" w:rsidRDefault="00245ADB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54AB3" w14:textId="77777777" w:rsidR="005C336D" w:rsidRDefault="005C336D" w:rsidP="008068A2">
      <w:pPr>
        <w:spacing w:after="0" w:line="240" w:lineRule="auto"/>
      </w:pPr>
      <w:r>
        <w:separator/>
      </w:r>
    </w:p>
  </w:endnote>
  <w:endnote w:type="continuationSeparator" w:id="0">
    <w:p w14:paraId="1BE1A91B" w14:textId="77777777" w:rsidR="005C336D" w:rsidRDefault="005C33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BE34F" w14:textId="77777777" w:rsidR="005C336D" w:rsidRDefault="005C336D" w:rsidP="008068A2">
      <w:pPr>
        <w:spacing w:after="0" w:line="240" w:lineRule="auto"/>
      </w:pPr>
      <w:r>
        <w:separator/>
      </w:r>
    </w:p>
  </w:footnote>
  <w:footnote w:type="continuationSeparator" w:id="0">
    <w:p w14:paraId="29372C3F" w14:textId="77777777" w:rsidR="005C336D" w:rsidRDefault="005C33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9</TotalTime>
  <Pages>4</Pages>
  <Words>1048</Words>
  <Characters>597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4</cp:revision>
  <cp:lastPrinted>2015-10-26T22:35:00Z</cp:lastPrinted>
  <dcterms:created xsi:type="dcterms:W3CDTF">2019-11-12T12:29:00Z</dcterms:created>
  <dcterms:modified xsi:type="dcterms:W3CDTF">2021-09-20T14:30:00Z</dcterms:modified>
  <cp:category>programming; education; software engineering; software development</cp:category>
</cp:coreProperties>
</file>